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w:t>
      </w:r>
      <w:proofErr w:type="spellStart"/>
      <w:r>
        <w:t>PixArLang</w:t>
      </w:r>
      <w:proofErr w:type="spellEnd"/>
      <w:r w:rsidR="00AA40A0">
        <w:t>,</w:t>
      </w:r>
      <w:r>
        <w:t xml:space="preserve"> </w:t>
      </w:r>
      <w:r w:rsidR="00AA40A0">
        <w:t xml:space="preserve">to the assembly-like language </w:t>
      </w:r>
      <w:proofErr w:type="spellStart"/>
      <w:r w:rsidR="00AA40A0">
        <w:t>PixIR</w:t>
      </w:r>
      <w:proofErr w:type="spellEnd"/>
      <w:r w:rsidR="00AA40A0">
        <w:t>.</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w:t>
      </w:r>
      <w:proofErr w:type="spellStart"/>
      <w:r w:rsidR="004131FF">
        <w:t>PixIR</w:t>
      </w:r>
      <w:proofErr w:type="spellEnd"/>
      <w:r w:rsidR="004131FF">
        <w:t xml:space="preserve">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proofErr w:type="spellStart"/>
      <w:r w:rsidR="00E35005" w:rsidRPr="00E35005">
        <w:t>nextToken</w:t>
      </w:r>
      <w:proofErr w:type="spellEnd"/>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w:t>
      </w:r>
      <w:proofErr w:type="spellStart"/>
      <w:r w:rsidR="00EE123A">
        <w:t>PixArLang</w:t>
      </w:r>
      <w:proofErr w:type="spellEnd"/>
      <w:r w:rsidR="00EE123A">
        <w:t xml:space="preserve">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 xml:space="preserve">For some accepted states such as the ‘word’ and ‘sysfunc’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Pr="002062A6" w:rsidRDefault="002062A6" w:rsidP="002062A6">
      <w:r>
        <w:t>If more tokens are requested after the end of file has been reached, null is returned.</w:t>
      </w: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r w:rsidR="005D225C" w:rsidRPr="005D225C">
        <w:t>SyntaxErrorException</w:t>
      </w:r>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sysfunc’ state,</w:t>
      </w:r>
      <w:r w:rsidR="00B771EF">
        <w:t xml:space="preserve"> but the lexeme is not a valid function ex. ‘__</w:t>
      </w:r>
      <w:proofErr w:type="spellStart"/>
      <w:r w:rsidR="00B771EF">
        <w:t>abc</w:t>
      </w:r>
      <w:proofErr w:type="spellEnd"/>
      <w:proofErr w:type="gramStart"/>
      <w:r w:rsidR="00B771EF">
        <w:t>’</w:t>
      </w:r>
      <w:r w:rsidR="009D340B">
        <w:t xml:space="preserve"> )</w:t>
      </w:r>
      <w:proofErr w:type="gramEnd"/>
      <w:r w:rsidR="009D340B">
        <w:t>, a “</w:t>
      </w:r>
      <w:r w:rsidR="009D340B" w:rsidRPr="005D225C">
        <w:t>SyntaxErrorException</w:t>
      </w:r>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w:t>
      </w:r>
      <w:r w:rsidR="00BC3064">
        <w:lastRenderedPageBreak/>
        <w:t>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proofErr w:type="spellStart"/>
      <w:r w:rsidRPr="00BC3064">
        <w:t>singleToken</w:t>
      </w:r>
      <w:proofErr w:type="spellEnd"/>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proofErr w:type="spellStart"/>
      <w:r w:rsidRPr="00B73D0A">
        <w:t>singleTokenWithPadding</w:t>
      </w:r>
      <w:proofErr w:type="spellEnd"/>
      <w:r>
        <w:t xml:space="preserve"> tests each token, while adding a random amount of leading and trailing whitespace, to test the </w:t>
      </w:r>
      <w:proofErr w:type="spellStart"/>
      <w:r>
        <w:t>lexer’s</w:t>
      </w:r>
      <w:proofErr w:type="spellEnd"/>
      <w:r>
        <w:t xml:space="preserve"> handling of whitespace.</w:t>
      </w:r>
    </w:p>
    <w:p w14:paraId="6C864F2D" w14:textId="7672CA07" w:rsidR="00B73D0A" w:rsidRDefault="00B73D0A" w:rsidP="00B73D0A">
      <w:r>
        <w:t xml:space="preserve">A </w:t>
      </w:r>
      <w:proofErr w:type="spellStart"/>
      <w:r w:rsidRPr="00B73D0A">
        <w:t>MockCharProvider</w:t>
      </w:r>
      <w:proofErr w:type="spellEnd"/>
      <w:r>
        <w:t xml:space="preserve"> was created to serve as implementation of </w:t>
      </w:r>
      <w:proofErr w:type="spellStart"/>
      <w:r>
        <w:t>CharProvider</w:t>
      </w:r>
      <w:proofErr w:type="spellEnd"/>
      <w:r>
        <w:t xml:space="preserve">, to be passed as input to the lexer. The </w:t>
      </w:r>
      <w:proofErr w:type="spellStart"/>
      <w:r>
        <w:t>MockCharProvider</w:t>
      </w:r>
      <w:proofErr w:type="spellEnd"/>
      <w:r>
        <w:t xml:space="preserve">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xml:space="preserve">| Identifier (function call or variable) |Subtract | </w:t>
            </w:r>
            <w:r w:rsidRPr="00E91DEA">
              <w:rPr>
                <w:rFonts w:ascii="Calibri" w:eastAsia="Times New Roman" w:hAnsi="Calibri"/>
              </w:rPr>
              <w:lastRenderedPageBreak/>
              <w:t>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w:t>
      </w:r>
      <w:proofErr w:type="spellStart"/>
      <w:r>
        <w:t>ParseRule</w:t>
      </w:r>
      <w:proofErr w:type="spellEnd"/>
      <w:r>
        <w:t>’ interface was used to provide a standard interface for each of these parse rules. Each parse rule listed above was implemented as its own class which extended the ‘</w:t>
      </w:r>
      <w:proofErr w:type="spellStart"/>
      <w:r>
        <w:t>ParseRule</w:t>
      </w:r>
      <w:proofErr w:type="spellEnd"/>
      <w:r>
        <w:t xml:space="preserve">’ interface and had a ‘parse’ method which returned an AST node. In the ‘parse’ method, the parse rule class was responsible for consuming, looking ahead and calling other parse rules to generate the required AST node. </w:t>
      </w:r>
      <w:proofErr w:type="gramStart"/>
      <w:r>
        <w:t>In the event that</w:t>
      </w:r>
      <w:proofErr w:type="gramEnd"/>
      <w:r>
        <w:t xml:space="preserve">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The parser creates a parser context which is passed to each parse rule. This parser context has the functionality to read tokens from the lexer using the ‘</w:t>
      </w:r>
      <w:proofErr w:type="spellStart"/>
      <w:r>
        <w:t>nextToken</w:t>
      </w:r>
      <w:proofErr w:type="spellEnd"/>
      <w:r>
        <w:t xml:space="preserve">’ method of the lexer and use them for lookaheads and consuming tokens. The parser has a buffer of tokens that it uses for its lookahead. If the parse rule requests to consume a token, or to look </w:t>
      </w:r>
      <w:proofErr w:type="gramStart"/>
      <w:r>
        <w:t>a number of</w:t>
      </w:r>
      <w:proofErr w:type="gramEnd"/>
      <w:r>
        <w:t xml:space="preserve"> tokens ahead, and the buffer doesn’t have enough tokens to satisfy this request, then the buffer uses the ‘</w:t>
      </w:r>
      <w:proofErr w:type="spellStart"/>
      <w:r>
        <w:t>nextToken</w:t>
      </w:r>
      <w:proofErr w:type="spellEnd"/>
      <w:r>
        <w:t xml:space="preserve">’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lastRenderedPageBreak/>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t>Error handling</w:t>
      </w:r>
    </w:p>
    <w:p w14:paraId="42A52D25" w14:textId="1AB11F15" w:rsidR="002062A6" w:rsidRDefault="002062A6" w:rsidP="002062A6">
      <w:r>
        <w:t>If there is a mismatch between a token that the parse rule is expecting, and the token returned by the parser, a ‘SyntaxErrorException’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 xml:space="preserve">If the lexer returns a null token, indicating that the end of the file has been reached, and therefore it can give no more tokens, an error is returned to the user, hinting at the possibility of a missing closing bracket or semicolon, as they are the most common cause for </w:t>
      </w:r>
      <w:r>
        <w:lastRenderedPageBreak/>
        <w:t>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r w:rsidRPr="00B75625">
        <w:t>acceptVisitor</w:t>
      </w:r>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ast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r>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06E8B2EA"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proofErr w:type="gramStart"/>
      <w:r>
        <w:t>value, before</w:t>
      </w:r>
      <w:proofErr w:type="gramEnd"/>
      <w:r>
        <w:t xml:space="preserve"> the closing tag of the node is added.</w:t>
      </w:r>
    </w:p>
    <w:p w14:paraId="19E2EEE2" w14:textId="66B450BB" w:rsidR="006B1DC0" w:rsidRPr="00F747FE" w:rsidRDefault="006B1DC0" w:rsidP="00997521">
      <w:pPr>
        <w:ind w:left="0" w:firstLine="0"/>
      </w:pPr>
      <w:r>
        <w:lastRenderedPageBreak/>
        <w:t>Since some nodes such as the for loop and if statement</w:t>
      </w:r>
      <w:r w:rsidR="00D861B5">
        <w:t xml:space="preserve"> nodes</w:t>
      </w:r>
      <w:r>
        <w:t xml:space="preserve"> are allowed to have some null </w:t>
      </w:r>
      <w:r w:rsidR="009955BB">
        <w:t>values</w:t>
      </w:r>
      <w:r>
        <w:t>, these are represented in the XML output as “&lt;Null /&gt;”</w:t>
      </w:r>
    </w:p>
    <w:sectPr w:rsidR="006B1DC0" w:rsidRPr="00F747FE"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289B0" w14:textId="77777777" w:rsidR="0078109A" w:rsidRDefault="0078109A" w:rsidP="00530B17">
      <w:r>
        <w:separator/>
      </w:r>
    </w:p>
  </w:endnote>
  <w:endnote w:type="continuationSeparator" w:id="0">
    <w:p w14:paraId="2239B305" w14:textId="77777777" w:rsidR="0078109A" w:rsidRDefault="0078109A"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4962A" w14:textId="77777777" w:rsidR="0078109A" w:rsidRDefault="0078109A" w:rsidP="00530B17">
      <w:r>
        <w:separator/>
      </w:r>
    </w:p>
  </w:footnote>
  <w:footnote w:type="continuationSeparator" w:id="0">
    <w:p w14:paraId="0AFA3693" w14:textId="77777777" w:rsidR="0078109A" w:rsidRDefault="0078109A"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2"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3"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902C7F"/>
    <w:multiLevelType w:val="multilevel"/>
    <w:tmpl w:val="B9DEEA6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6"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7"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6"/>
  </w:num>
  <w:num w:numId="2" w16cid:durableId="1971010789">
    <w:abstractNumId w:val="10"/>
  </w:num>
  <w:num w:numId="3" w16cid:durableId="1006857797">
    <w:abstractNumId w:val="5"/>
  </w:num>
  <w:num w:numId="4" w16cid:durableId="640572983">
    <w:abstractNumId w:val="2"/>
  </w:num>
  <w:num w:numId="5" w16cid:durableId="1935478209">
    <w:abstractNumId w:val="1"/>
  </w:num>
  <w:num w:numId="6" w16cid:durableId="1700351479">
    <w:abstractNumId w:val="4"/>
  </w:num>
  <w:num w:numId="7" w16cid:durableId="1480532848">
    <w:abstractNumId w:val="3"/>
  </w:num>
  <w:num w:numId="8" w16cid:durableId="627049764">
    <w:abstractNumId w:val="7"/>
  </w:num>
  <w:num w:numId="9" w16cid:durableId="375006266">
    <w:abstractNumId w:val="0"/>
  </w:num>
  <w:num w:numId="10" w16cid:durableId="465202101">
    <w:abstractNumId w:val="8"/>
  </w:num>
  <w:num w:numId="11" w16cid:durableId="1326319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NKwFAIOxs6otAAAA"/>
  </w:docVars>
  <w:rsids>
    <w:rsidRoot w:val="00C41DF3"/>
    <w:rsid w:val="00024A7B"/>
    <w:rsid w:val="00057802"/>
    <w:rsid w:val="00061824"/>
    <w:rsid w:val="000B56A4"/>
    <w:rsid w:val="000C7802"/>
    <w:rsid w:val="000D0F35"/>
    <w:rsid w:val="000D1950"/>
    <w:rsid w:val="000E060A"/>
    <w:rsid w:val="000E1868"/>
    <w:rsid w:val="000E18D9"/>
    <w:rsid w:val="000F38FB"/>
    <w:rsid w:val="000F3FA6"/>
    <w:rsid w:val="000F5E28"/>
    <w:rsid w:val="001212FA"/>
    <w:rsid w:val="0013012F"/>
    <w:rsid w:val="00145067"/>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3C02"/>
    <w:rsid w:val="002B103E"/>
    <w:rsid w:val="002C667C"/>
    <w:rsid w:val="002D65FF"/>
    <w:rsid w:val="002E4452"/>
    <w:rsid w:val="00303753"/>
    <w:rsid w:val="0031267B"/>
    <w:rsid w:val="003313A7"/>
    <w:rsid w:val="00335739"/>
    <w:rsid w:val="00361785"/>
    <w:rsid w:val="00366503"/>
    <w:rsid w:val="0037374E"/>
    <w:rsid w:val="003B337E"/>
    <w:rsid w:val="003C0B0F"/>
    <w:rsid w:val="003D3CB9"/>
    <w:rsid w:val="003D61B7"/>
    <w:rsid w:val="003D7655"/>
    <w:rsid w:val="004131FF"/>
    <w:rsid w:val="00444CF3"/>
    <w:rsid w:val="004658AF"/>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34950"/>
    <w:rsid w:val="00675AB4"/>
    <w:rsid w:val="00683271"/>
    <w:rsid w:val="00683F18"/>
    <w:rsid w:val="006865A0"/>
    <w:rsid w:val="006924B4"/>
    <w:rsid w:val="00695E85"/>
    <w:rsid w:val="006B1B94"/>
    <w:rsid w:val="006B1DC0"/>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4706C"/>
    <w:rsid w:val="0085787C"/>
    <w:rsid w:val="00862959"/>
    <w:rsid w:val="0086351C"/>
    <w:rsid w:val="00887910"/>
    <w:rsid w:val="0089097B"/>
    <w:rsid w:val="008B50AF"/>
    <w:rsid w:val="008D5BE4"/>
    <w:rsid w:val="008E3A2C"/>
    <w:rsid w:val="009141AD"/>
    <w:rsid w:val="009568EB"/>
    <w:rsid w:val="0095783A"/>
    <w:rsid w:val="00960B21"/>
    <w:rsid w:val="00962FB5"/>
    <w:rsid w:val="00987B8B"/>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92588"/>
    <w:rsid w:val="00AA40A0"/>
    <w:rsid w:val="00AB2690"/>
    <w:rsid w:val="00AE2611"/>
    <w:rsid w:val="00AF630C"/>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F5CAC"/>
    <w:rsid w:val="00C07A53"/>
    <w:rsid w:val="00C12700"/>
    <w:rsid w:val="00C266FE"/>
    <w:rsid w:val="00C3067F"/>
    <w:rsid w:val="00C41DF3"/>
    <w:rsid w:val="00C619E1"/>
    <w:rsid w:val="00C63034"/>
    <w:rsid w:val="00C639FE"/>
    <w:rsid w:val="00CB3825"/>
    <w:rsid w:val="00CB6C26"/>
    <w:rsid w:val="00CE2527"/>
    <w:rsid w:val="00D25400"/>
    <w:rsid w:val="00D50C42"/>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219C"/>
    <w:rsid w:val="00E91DEA"/>
    <w:rsid w:val="00EA1229"/>
    <w:rsid w:val="00EA7F98"/>
    <w:rsid w:val="00EC27E9"/>
    <w:rsid w:val="00EC3B56"/>
    <w:rsid w:val="00ED7D46"/>
    <w:rsid w:val="00EE123A"/>
    <w:rsid w:val="00EF75D5"/>
    <w:rsid w:val="00F37D60"/>
    <w:rsid w:val="00F46B5B"/>
    <w:rsid w:val="00F51813"/>
    <w:rsid w:val="00F54521"/>
    <w:rsid w:val="00F65E5C"/>
    <w:rsid w:val="00F747FE"/>
    <w:rsid w:val="00F85775"/>
    <w:rsid w:val="00F97FD3"/>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4</Pages>
  <Words>2389</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71</cp:revision>
  <cp:lastPrinted>2021-07-16T06:33:00Z</cp:lastPrinted>
  <dcterms:created xsi:type="dcterms:W3CDTF">2019-06-17T15:03:00Z</dcterms:created>
  <dcterms:modified xsi:type="dcterms:W3CDTF">2023-05-02T08:46:00Z</dcterms:modified>
</cp:coreProperties>
</file>